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3B2283" w14:textId="0F2F7588" w:rsidR="001374A1" w:rsidRPr="001374A1" w:rsidRDefault="00A47AA0" w:rsidP="001374A1">
      <w:pPr>
        <w:spacing w:after="120" w:line="240" w:lineRule="auto"/>
        <w:contextualSpacing/>
        <w:jc w:val="center"/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</w:pPr>
      <w:bookmarkStart w:id="0" w:name="_Hlk513727222"/>
      <w:r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IRP-IOT Meeting</w:t>
      </w:r>
      <w:r w:rsidR="007C66B0"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 xml:space="preserve"> #</w:t>
      </w:r>
      <w:r w:rsidR="00B45AE0"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5</w:t>
      </w:r>
      <w:r w:rsidR="0018618C"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9</w:t>
      </w:r>
    </w:p>
    <w:p w14:paraId="2FA7B1B0" w14:textId="4F31D708" w:rsidR="005962DD" w:rsidRDefault="0018618C" w:rsidP="001374A1">
      <w:pPr>
        <w:spacing w:after="120" w:line="240" w:lineRule="auto"/>
        <w:contextualSpacing/>
        <w:jc w:val="center"/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</w:pPr>
      <w:r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6</w:t>
      </w:r>
      <w:r w:rsidR="007C6C40"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 xml:space="preserve"> </w:t>
      </w:r>
      <w:r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October</w:t>
      </w:r>
      <w:r w:rsidR="00FA2021"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 xml:space="preserve"> 20</w:t>
      </w:r>
      <w:r w:rsidR="007C66B0"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20</w:t>
      </w:r>
      <w:r w:rsidR="001374A1" w:rsidRPr="001374A1"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 xml:space="preserve"> @ 1</w:t>
      </w:r>
      <w:r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7</w:t>
      </w:r>
      <w:r w:rsidR="001374A1" w:rsidRPr="001374A1"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:00 UTC</w:t>
      </w:r>
    </w:p>
    <w:bookmarkEnd w:id="0"/>
    <w:p w14:paraId="4F588C52" w14:textId="77777777" w:rsidR="005962DD" w:rsidRPr="00EA2743" w:rsidRDefault="005962DD" w:rsidP="005962DD">
      <w:pPr>
        <w:spacing w:after="120" w:line="240" w:lineRule="auto"/>
        <w:contextualSpacing/>
        <w:jc w:val="center"/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</w:pPr>
      <w:r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Decisions, Action Items and Requests (DAIRs)</w:t>
      </w:r>
    </w:p>
    <w:p w14:paraId="130C0866" w14:textId="0F74D575" w:rsidR="00D17B57" w:rsidRPr="000C3BD6" w:rsidRDefault="00D17B57" w:rsidP="000A439F">
      <w:pPr>
        <w:rPr>
          <w:rFonts w:asciiTheme="minorHAnsi" w:hAnsiTheme="minorHAnsi" w:cstheme="minorHAnsi"/>
          <w:b/>
          <w:color w:val="222A35" w:themeColor="text2" w:themeShade="80"/>
          <w:szCs w:val="24"/>
        </w:rPr>
      </w:pPr>
    </w:p>
    <w:p w14:paraId="102D92B8" w14:textId="57992B3A" w:rsidR="007C66B0" w:rsidRPr="000C3BD6" w:rsidRDefault="007C66B0" w:rsidP="000A439F">
      <w:pPr>
        <w:rPr>
          <w:rFonts w:asciiTheme="minorHAnsi" w:hAnsiTheme="minorHAnsi" w:cstheme="minorHAnsi"/>
          <w:b/>
          <w:color w:val="222A35" w:themeColor="text2" w:themeShade="80"/>
          <w:szCs w:val="24"/>
        </w:rPr>
      </w:pPr>
      <w:r w:rsidRPr="000C3BD6">
        <w:rPr>
          <w:rFonts w:asciiTheme="minorHAnsi" w:hAnsiTheme="minorHAnsi" w:cstheme="minorHAnsi"/>
          <w:b/>
          <w:color w:val="222A35" w:themeColor="text2" w:themeShade="80"/>
          <w:szCs w:val="24"/>
        </w:rPr>
        <w:t>Attendees:</w:t>
      </w:r>
    </w:p>
    <w:p w14:paraId="7810B3D4" w14:textId="3E2B2780" w:rsidR="00F02D94" w:rsidRPr="00F02D94" w:rsidRDefault="00F02D94" w:rsidP="00F02D94">
      <w:pPr>
        <w:pStyle w:val="ListParagraph"/>
        <w:shd w:val="clear" w:color="auto" w:fill="FFFFFF"/>
        <w:spacing w:before="150" w:after="0" w:line="240" w:lineRule="auto"/>
        <w:rPr>
          <w:rFonts w:ascii="Segoe UI" w:eastAsia="Times New Roman" w:hAnsi="Segoe UI" w:cs="Segoe UI"/>
          <w:color w:val="172B4D"/>
          <w:szCs w:val="24"/>
          <w:lang w:eastAsia="en-CA"/>
        </w:rPr>
      </w:pPr>
      <w:r w:rsidRPr="00F02D94">
        <w:rPr>
          <w:rFonts w:ascii="Segoe UI" w:eastAsia="Times New Roman" w:hAnsi="Segoe UI" w:cs="Segoe UI"/>
          <w:b/>
          <w:bCs/>
          <w:color w:val="172B4D"/>
          <w:szCs w:val="24"/>
          <w:lang w:eastAsia="en-CA"/>
        </w:rPr>
        <w:t xml:space="preserve">Members:  </w:t>
      </w:r>
      <w:r w:rsidRPr="00F02D94">
        <w:rPr>
          <w:rFonts w:ascii="Segoe UI" w:eastAsia="Times New Roman" w:hAnsi="Segoe UI" w:cs="Segoe UI"/>
          <w:color w:val="172B4D"/>
          <w:szCs w:val="24"/>
          <w:lang w:eastAsia="en-CA"/>
        </w:rPr>
        <w:t>Becky Burr, David McAule, Flip Petillion, Helen Lee, Kristina Rosette, Kurt Pritz, Malcolm Hutty, Nigel Roberts, Robin Gross, Sam Eisner, Scott Austin, Susan Payne</w:t>
      </w:r>
    </w:p>
    <w:p w14:paraId="470544A4" w14:textId="74C1FF56" w:rsidR="00F02D94" w:rsidRPr="00F02D94" w:rsidRDefault="00F02D94" w:rsidP="00F02D94">
      <w:pPr>
        <w:pStyle w:val="ListParagraph"/>
        <w:shd w:val="clear" w:color="auto" w:fill="FFFFFF"/>
        <w:spacing w:before="150" w:after="0" w:line="240" w:lineRule="auto"/>
        <w:rPr>
          <w:rFonts w:ascii="Segoe UI" w:eastAsia="Times New Roman" w:hAnsi="Segoe UI" w:cs="Segoe UI"/>
          <w:color w:val="172B4D"/>
          <w:szCs w:val="24"/>
          <w:lang w:eastAsia="en-CA"/>
        </w:rPr>
      </w:pPr>
      <w:r w:rsidRPr="00F02D94">
        <w:rPr>
          <w:rFonts w:ascii="Segoe UI" w:eastAsia="Times New Roman" w:hAnsi="Segoe UI" w:cs="Segoe UI"/>
          <w:b/>
          <w:bCs/>
          <w:color w:val="172B4D"/>
          <w:szCs w:val="24"/>
          <w:lang w:eastAsia="en-CA"/>
        </w:rPr>
        <w:t xml:space="preserve">Observers:  </w:t>
      </w:r>
      <w:r w:rsidRPr="00F02D94">
        <w:rPr>
          <w:rFonts w:ascii="Segoe UI" w:eastAsia="Times New Roman" w:hAnsi="Segoe UI" w:cs="Segoe UI"/>
          <w:color w:val="172B4D"/>
          <w:szCs w:val="24"/>
          <w:lang w:eastAsia="en-CA"/>
        </w:rPr>
        <w:t>Chris Disspain, Kate Wallace, Liz Le</w:t>
      </w:r>
    </w:p>
    <w:p w14:paraId="262D3371" w14:textId="7CCE40FA" w:rsidR="00F02D94" w:rsidRDefault="00F02D94" w:rsidP="00F02D94">
      <w:pPr>
        <w:pStyle w:val="ListParagraph"/>
        <w:shd w:val="clear" w:color="auto" w:fill="FFFFFF"/>
        <w:spacing w:before="150" w:after="0" w:line="240" w:lineRule="auto"/>
        <w:rPr>
          <w:rFonts w:ascii="Segoe UI" w:eastAsia="Times New Roman" w:hAnsi="Segoe UI" w:cs="Segoe UI"/>
          <w:color w:val="172B4D"/>
          <w:szCs w:val="24"/>
          <w:lang w:eastAsia="en-CA"/>
        </w:rPr>
      </w:pPr>
      <w:r w:rsidRPr="00F02D94">
        <w:rPr>
          <w:rFonts w:ascii="Segoe UI" w:eastAsia="Times New Roman" w:hAnsi="Segoe UI" w:cs="Segoe UI"/>
          <w:b/>
          <w:bCs/>
          <w:color w:val="172B4D"/>
          <w:szCs w:val="24"/>
          <w:lang w:eastAsia="en-CA"/>
        </w:rPr>
        <w:t xml:space="preserve">ICANN Org:   </w:t>
      </w:r>
      <w:r w:rsidRPr="00F02D94">
        <w:rPr>
          <w:rFonts w:ascii="Segoe UI" w:eastAsia="Times New Roman" w:hAnsi="Segoe UI" w:cs="Segoe UI"/>
          <w:color w:val="172B4D"/>
          <w:szCs w:val="24"/>
          <w:lang w:eastAsia="en-CA"/>
        </w:rPr>
        <w:t>Bernie Turcotte, Brenda Brewer</w:t>
      </w:r>
    </w:p>
    <w:p w14:paraId="0F9FA38B" w14:textId="77777777" w:rsidR="00F02D94" w:rsidRPr="00F02D94" w:rsidRDefault="00F02D94" w:rsidP="00F02D94">
      <w:pPr>
        <w:pStyle w:val="ListParagraph"/>
        <w:shd w:val="clear" w:color="auto" w:fill="FFFFFF"/>
        <w:spacing w:before="150" w:after="0" w:line="240" w:lineRule="auto"/>
        <w:rPr>
          <w:rFonts w:ascii="Segoe UI" w:eastAsia="Times New Roman" w:hAnsi="Segoe UI" w:cs="Segoe UI"/>
          <w:color w:val="172B4D"/>
          <w:szCs w:val="24"/>
          <w:lang w:eastAsia="en-CA"/>
        </w:rPr>
      </w:pPr>
    </w:p>
    <w:p w14:paraId="6A47847D" w14:textId="6137D183" w:rsidR="00FF7A8A" w:rsidRPr="007C66B0" w:rsidRDefault="00503D68" w:rsidP="00BE6D41">
      <w:pPr>
        <w:rPr>
          <w:b/>
          <w:bCs/>
          <w:lang w:val="en-US"/>
        </w:rPr>
      </w:pPr>
      <w:r w:rsidRPr="007C66B0">
        <w:rPr>
          <w:b/>
          <w:bCs/>
          <w:lang w:val="en-US"/>
        </w:rPr>
        <w:t>Decisions:</w:t>
      </w:r>
    </w:p>
    <w:p w14:paraId="279C2FF0" w14:textId="77258B27" w:rsidR="003E6142" w:rsidRDefault="001332F9" w:rsidP="003F1297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Consolidation sub-group membership is: FP, KR, SP, SE, HL, SA</w:t>
      </w:r>
    </w:p>
    <w:p w14:paraId="38F37859" w14:textId="77777777" w:rsidR="003F1297" w:rsidRDefault="003F1297" w:rsidP="003F1297">
      <w:pPr>
        <w:pStyle w:val="ListParagraph"/>
        <w:rPr>
          <w:lang w:val="en-US"/>
        </w:rPr>
      </w:pPr>
    </w:p>
    <w:p w14:paraId="0578DC9F" w14:textId="77777777" w:rsidR="00503D68" w:rsidRPr="007C66B0" w:rsidRDefault="00503D68" w:rsidP="00FF7A8A">
      <w:pPr>
        <w:pStyle w:val="ListParagraph"/>
        <w:ind w:left="0"/>
        <w:rPr>
          <w:b/>
          <w:bCs/>
          <w:lang w:val="en-US"/>
        </w:rPr>
      </w:pPr>
      <w:r w:rsidRPr="007C66B0">
        <w:rPr>
          <w:b/>
          <w:bCs/>
          <w:lang w:val="en-US"/>
        </w:rPr>
        <w:t>Action Items:</w:t>
      </w:r>
    </w:p>
    <w:p w14:paraId="08B46707" w14:textId="77777777" w:rsidR="007C7308" w:rsidRDefault="007C7308" w:rsidP="00FF7A8A">
      <w:pPr>
        <w:pStyle w:val="ListParagraph"/>
        <w:ind w:left="0"/>
        <w:rPr>
          <w:lang w:val="en-US"/>
        </w:rPr>
      </w:pPr>
    </w:p>
    <w:p w14:paraId="5DC01AC9" w14:textId="7B0B4EC3" w:rsidR="007C66B0" w:rsidRDefault="00F02D94" w:rsidP="00F02D9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BT – send a doodle poll to schedule Consolidation sub-group call</w:t>
      </w:r>
    </w:p>
    <w:p w14:paraId="7BD983E0" w14:textId="7A51D48C" w:rsidR="00F02D94" w:rsidRDefault="00F02D94" w:rsidP="00F02D9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SE – Look into timing for EC to use the IRP vs timing.</w:t>
      </w:r>
    </w:p>
    <w:p w14:paraId="305402E2" w14:textId="50839C25" w:rsidR="00F02D94" w:rsidRDefault="00F02D94" w:rsidP="00F02D9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EL – Send links to the legal opinions regarding repose to the group.</w:t>
      </w:r>
    </w:p>
    <w:p w14:paraId="1908AC7F" w14:textId="77777777" w:rsidR="00F02D94" w:rsidRPr="00BE6D41" w:rsidRDefault="00F02D94" w:rsidP="00F02D94">
      <w:pPr>
        <w:pStyle w:val="ListParagraph"/>
        <w:rPr>
          <w:lang w:val="en-US"/>
        </w:rPr>
      </w:pPr>
    </w:p>
    <w:p w14:paraId="5BBACD5A" w14:textId="7308E087" w:rsidR="003853E5" w:rsidRDefault="003853E5" w:rsidP="00534DB0">
      <w:pPr>
        <w:pStyle w:val="ListParagraph"/>
        <w:ind w:left="0"/>
        <w:rPr>
          <w:b/>
          <w:bCs/>
          <w:lang w:val="en-US"/>
        </w:rPr>
      </w:pPr>
      <w:r w:rsidRPr="007C66B0">
        <w:rPr>
          <w:b/>
          <w:bCs/>
          <w:lang w:val="en-US"/>
        </w:rPr>
        <w:t>Requests:</w:t>
      </w:r>
    </w:p>
    <w:p w14:paraId="369A9733" w14:textId="77777777" w:rsidR="001F4D93" w:rsidRPr="007C66B0" w:rsidRDefault="001F4D93" w:rsidP="00534DB0">
      <w:pPr>
        <w:pStyle w:val="ListParagraph"/>
        <w:ind w:left="0"/>
        <w:rPr>
          <w:b/>
          <w:bCs/>
          <w:lang w:val="en-US"/>
        </w:rPr>
      </w:pPr>
    </w:p>
    <w:p w14:paraId="7C16E4FD" w14:textId="2B193595" w:rsidR="003E1731" w:rsidRDefault="001F4D93" w:rsidP="00F02D94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 xml:space="preserve">Members to </w:t>
      </w:r>
      <w:r w:rsidR="00F02D94">
        <w:rPr>
          <w:lang w:val="en-US"/>
        </w:rPr>
        <w:t>review latest version of the translation document for the next call.</w:t>
      </w:r>
    </w:p>
    <w:p w14:paraId="0E793B05" w14:textId="57B8A8DC" w:rsidR="00DE1C47" w:rsidRPr="007C66B0" w:rsidRDefault="001374A1" w:rsidP="005962DD">
      <w:pPr>
        <w:rPr>
          <w:b/>
          <w:bCs/>
          <w:lang w:val="en-US"/>
        </w:rPr>
      </w:pPr>
      <w:r w:rsidRPr="007C66B0">
        <w:rPr>
          <w:b/>
          <w:bCs/>
          <w:lang w:val="en-US"/>
        </w:rPr>
        <w:t>Next meeting</w:t>
      </w:r>
      <w:r w:rsidR="007C66B0">
        <w:rPr>
          <w:b/>
          <w:bCs/>
          <w:lang w:val="en-US"/>
        </w:rPr>
        <w:t>s</w:t>
      </w:r>
      <w:r w:rsidRPr="007C66B0">
        <w:rPr>
          <w:b/>
          <w:bCs/>
          <w:lang w:val="en-US"/>
        </w:rPr>
        <w:t xml:space="preserve">: </w:t>
      </w:r>
    </w:p>
    <w:p w14:paraId="2DB2BCF2" w14:textId="5D82536A" w:rsidR="007C66B0" w:rsidRDefault="007C66B0" w:rsidP="007C66B0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Tuesday</w:t>
      </w:r>
      <w:r w:rsidR="002E1606">
        <w:rPr>
          <w:lang w:val="en-US"/>
        </w:rPr>
        <w:t xml:space="preserve"> </w:t>
      </w:r>
      <w:r w:rsidR="00F02D94">
        <w:rPr>
          <w:lang w:val="en-US"/>
        </w:rPr>
        <w:t>27</w:t>
      </w:r>
      <w:r w:rsidR="000C3BD6">
        <w:rPr>
          <w:lang w:val="en-US"/>
        </w:rPr>
        <w:t xml:space="preserve"> October</w:t>
      </w:r>
      <w:r w:rsidR="002E1606">
        <w:rPr>
          <w:lang w:val="en-US"/>
        </w:rPr>
        <w:t xml:space="preserve"> 2020</w:t>
      </w:r>
      <w:r w:rsidR="001252A5" w:rsidRPr="001252A5">
        <w:rPr>
          <w:lang w:val="en-US"/>
        </w:rPr>
        <w:t xml:space="preserve"> 1</w:t>
      </w:r>
      <w:r w:rsidR="00F02D94">
        <w:rPr>
          <w:lang w:val="en-US"/>
        </w:rPr>
        <w:t>9</w:t>
      </w:r>
      <w:r w:rsidR="001252A5" w:rsidRPr="001252A5">
        <w:rPr>
          <w:lang w:val="en-US"/>
        </w:rPr>
        <w:t>:00UTC</w:t>
      </w:r>
    </w:p>
    <w:sectPr w:rsidR="007C66B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6EB80A" w14:textId="77777777" w:rsidR="002234D4" w:rsidRDefault="002234D4" w:rsidP="000A0A54">
      <w:pPr>
        <w:spacing w:after="0" w:line="240" w:lineRule="auto"/>
      </w:pPr>
      <w:r>
        <w:separator/>
      </w:r>
    </w:p>
  </w:endnote>
  <w:endnote w:type="continuationSeparator" w:id="0">
    <w:p w14:paraId="510E9EB1" w14:textId="77777777" w:rsidR="002234D4" w:rsidRDefault="002234D4" w:rsidP="000A0A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C83305" w14:textId="77777777" w:rsidR="002234D4" w:rsidRDefault="002234D4" w:rsidP="000A0A54">
      <w:pPr>
        <w:spacing w:after="0" w:line="240" w:lineRule="auto"/>
      </w:pPr>
      <w:r>
        <w:separator/>
      </w:r>
    </w:p>
  </w:footnote>
  <w:footnote w:type="continuationSeparator" w:id="0">
    <w:p w14:paraId="3BEB2473" w14:textId="77777777" w:rsidR="002234D4" w:rsidRDefault="002234D4" w:rsidP="000A0A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00151"/>
    <w:multiLevelType w:val="hybridMultilevel"/>
    <w:tmpl w:val="7BC493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341F9"/>
    <w:multiLevelType w:val="hybridMultilevel"/>
    <w:tmpl w:val="6C462D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83CD9"/>
    <w:multiLevelType w:val="hybridMultilevel"/>
    <w:tmpl w:val="D7F69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D4CE6"/>
    <w:multiLevelType w:val="hybridMultilevel"/>
    <w:tmpl w:val="E2883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AB0594"/>
    <w:multiLevelType w:val="hybridMultilevel"/>
    <w:tmpl w:val="B7B2A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D4778B"/>
    <w:multiLevelType w:val="hybridMultilevel"/>
    <w:tmpl w:val="B98CB7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AD1E8A"/>
    <w:multiLevelType w:val="hybridMultilevel"/>
    <w:tmpl w:val="923A5C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637FF6"/>
    <w:multiLevelType w:val="hybridMultilevel"/>
    <w:tmpl w:val="86980B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484EFE"/>
    <w:multiLevelType w:val="hybridMultilevel"/>
    <w:tmpl w:val="4D7E4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116485"/>
    <w:multiLevelType w:val="hybridMultilevel"/>
    <w:tmpl w:val="33B8A0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042F76"/>
    <w:multiLevelType w:val="hybridMultilevel"/>
    <w:tmpl w:val="21446D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403E1"/>
    <w:multiLevelType w:val="hybridMultilevel"/>
    <w:tmpl w:val="F19EB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2F6982"/>
    <w:multiLevelType w:val="hybridMultilevel"/>
    <w:tmpl w:val="D586E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8D1047"/>
    <w:multiLevelType w:val="hybridMultilevel"/>
    <w:tmpl w:val="832A7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E17C0F"/>
    <w:multiLevelType w:val="hybridMultilevel"/>
    <w:tmpl w:val="47BC53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B775B8"/>
    <w:multiLevelType w:val="multilevel"/>
    <w:tmpl w:val="B378B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84155FF"/>
    <w:multiLevelType w:val="hybridMultilevel"/>
    <w:tmpl w:val="BF6C1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D85428"/>
    <w:multiLevelType w:val="multilevel"/>
    <w:tmpl w:val="A31853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7"/>
  </w:num>
  <w:num w:numId="2">
    <w:abstractNumId w:val="15"/>
  </w:num>
  <w:num w:numId="3">
    <w:abstractNumId w:val="12"/>
  </w:num>
  <w:num w:numId="4">
    <w:abstractNumId w:val="8"/>
  </w:num>
  <w:num w:numId="5">
    <w:abstractNumId w:val="3"/>
  </w:num>
  <w:num w:numId="6">
    <w:abstractNumId w:val="2"/>
  </w:num>
  <w:num w:numId="7">
    <w:abstractNumId w:val="13"/>
  </w:num>
  <w:num w:numId="8">
    <w:abstractNumId w:val="16"/>
  </w:num>
  <w:num w:numId="9">
    <w:abstractNumId w:val="11"/>
  </w:num>
  <w:num w:numId="10">
    <w:abstractNumId w:val="4"/>
  </w:num>
  <w:num w:numId="11">
    <w:abstractNumId w:val="1"/>
  </w:num>
  <w:num w:numId="12">
    <w:abstractNumId w:val="6"/>
  </w:num>
  <w:num w:numId="13">
    <w:abstractNumId w:val="7"/>
  </w:num>
  <w:num w:numId="14">
    <w:abstractNumId w:val="9"/>
  </w:num>
  <w:num w:numId="15">
    <w:abstractNumId w:val="10"/>
  </w:num>
  <w:num w:numId="16">
    <w:abstractNumId w:val="0"/>
  </w:num>
  <w:num w:numId="17">
    <w:abstractNumId w:val="1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TE2NzUzMDEyNzRS0lEKTi0uzszPAymwrAUAarjnHCwAAAA="/>
  </w:docVars>
  <w:rsids>
    <w:rsidRoot w:val="00A12637"/>
    <w:rsid w:val="00030396"/>
    <w:rsid w:val="00076AB9"/>
    <w:rsid w:val="000A0A54"/>
    <w:rsid w:val="000A356B"/>
    <w:rsid w:val="000A439F"/>
    <w:rsid w:val="000C3BD6"/>
    <w:rsid w:val="000D5316"/>
    <w:rsid w:val="000F3D41"/>
    <w:rsid w:val="001030B5"/>
    <w:rsid w:val="001073D5"/>
    <w:rsid w:val="001104A6"/>
    <w:rsid w:val="001252A5"/>
    <w:rsid w:val="001332F9"/>
    <w:rsid w:val="001358CD"/>
    <w:rsid w:val="001374A1"/>
    <w:rsid w:val="001751ED"/>
    <w:rsid w:val="00175B7C"/>
    <w:rsid w:val="0018618C"/>
    <w:rsid w:val="001905C6"/>
    <w:rsid w:val="001B5D4F"/>
    <w:rsid w:val="001C6C1A"/>
    <w:rsid w:val="001F4D93"/>
    <w:rsid w:val="002000C1"/>
    <w:rsid w:val="00200E5A"/>
    <w:rsid w:val="002234D4"/>
    <w:rsid w:val="002243BA"/>
    <w:rsid w:val="002342E6"/>
    <w:rsid w:val="00236B06"/>
    <w:rsid w:val="002563EA"/>
    <w:rsid w:val="002718D9"/>
    <w:rsid w:val="002772A6"/>
    <w:rsid w:val="0029156A"/>
    <w:rsid w:val="00293ACD"/>
    <w:rsid w:val="002A05C0"/>
    <w:rsid w:val="002C444C"/>
    <w:rsid w:val="002D0062"/>
    <w:rsid w:val="002E1565"/>
    <w:rsid w:val="002E1606"/>
    <w:rsid w:val="003178CE"/>
    <w:rsid w:val="00376279"/>
    <w:rsid w:val="003853E5"/>
    <w:rsid w:val="00386409"/>
    <w:rsid w:val="003A0B98"/>
    <w:rsid w:val="003B68F5"/>
    <w:rsid w:val="003D43F1"/>
    <w:rsid w:val="003E1731"/>
    <w:rsid w:val="003E6142"/>
    <w:rsid w:val="003E7F86"/>
    <w:rsid w:val="003F1297"/>
    <w:rsid w:val="00405710"/>
    <w:rsid w:val="004115AC"/>
    <w:rsid w:val="00411ACD"/>
    <w:rsid w:val="004156BC"/>
    <w:rsid w:val="0042018A"/>
    <w:rsid w:val="00430F86"/>
    <w:rsid w:val="00432A06"/>
    <w:rsid w:val="00435776"/>
    <w:rsid w:val="0044338E"/>
    <w:rsid w:val="004457B0"/>
    <w:rsid w:val="00492900"/>
    <w:rsid w:val="00494C37"/>
    <w:rsid w:val="00496F42"/>
    <w:rsid w:val="004A5C2C"/>
    <w:rsid w:val="004C2A71"/>
    <w:rsid w:val="004E77FF"/>
    <w:rsid w:val="004F68D5"/>
    <w:rsid w:val="004F7EBE"/>
    <w:rsid w:val="00503D68"/>
    <w:rsid w:val="00522EBE"/>
    <w:rsid w:val="00534DB0"/>
    <w:rsid w:val="00536F06"/>
    <w:rsid w:val="005424EB"/>
    <w:rsid w:val="00561585"/>
    <w:rsid w:val="00564BD8"/>
    <w:rsid w:val="005952DD"/>
    <w:rsid w:val="005962DD"/>
    <w:rsid w:val="00596671"/>
    <w:rsid w:val="005A63EC"/>
    <w:rsid w:val="005C5698"/>
    <w:rsid w:val="005C69CC"/>
    <w:rsid w:val="005C76D3"/>
    <w:rsid w:val="005F1C48"/>
    <w:rsid w:val="0060744B"/>
    <w:rsid w:val="006262B5"/>
    <w:rsid w:val="00640562"/>
    <w:rsid w:val="006467F2"/>
    <w:rsid w:val="0065767C"/>
    <w:rsid w:val="00661EA5"/>
    <w:rsid w:val="00680820"/>
    <w:rsid w:val="006B0214"/>
    <w:rsid w:val="006B3D9E"/>
    <w:rsid w:val="006D3C2C"/>
    <w:rsid w:val="006F2704"/>
    <w:rsid w:val="006F57AA"/>
    <w:rsid w:val="007513FB"/>
    <w:rsid w:val="00754A3B"/>
    <w:rsid w:val="00776D89"/>
    <w:rsid w:val="00787007"/>
    <w:rsid w:val="007904C2"/>
    <w:rsid w:val="007954D5"/>
    <w:rsid w:val="007C66B0"/>
    <w:rsid w:val="007C6C40"/>
    <w:rsid w:val="007C7308"/>
    <w:rsid w:val="007D4E5C"/>
    <w:rsid w:val="007F79BF"/>
    <w:rsid w:val="00810B38"/>
    <w:rsid w:val="00836D83"/>
    <w:rsid w:val="00841C30"/>
    <w:rsid w:val="00887237"/>
    <w:rsid w:val="008A69C7"/>
    <w:rsid w:val="008D0431"/>
    <w:rsid w:val="00902400"/>
    <w:rsid w:val="00912F90"/>
    <w:rsid w:val="00922D84"/>
    <w:rsid w:val="00934076"/>
    <w:rsid w:val="00951C67"/>
    <w:rsid w:val="00966ECB"/>
    <w:rsid w:val="009A2DD9"/>
    <w:rsid w:val="009E2DA3"/>
    <w:rsid w:val="009F17F3"/>
    <w:rsid w:val="00A02967"/>
    <w:rsid w:val="00A12637"/>
    <w:rsid w:val="00A33D0C"/>
    <w:rsid w:val="00A47AA0"/>
    <w:rsid w:val="00A569E7"/>
    <w:rsid w:val="00A60920"/>
    <w:rsid w:val="00A67FD1"/>
    <w:rsid w:val="00A7467D"/>
    <w:rsid w:val="00A7728A"/>
    <w:rsid w:val="00A828FB"/>
    <w:rsid w:val="00AB496E"/>
    <w:rsid w:val="00AC7B38"/>
    <w:rsid w:val="00AD00BF"/>
    <w:rsid w:val="00AD1CF6"/>
    <w:rsid w:val="00AE7144"/>
    <w:rsid w:val="00B24A9E"/>
    <w:rsid w:val="00B45AE0"/>
    <w:rsid w:val="00B5202C"/>
    <w:rsid w:val="00B82EF7"/>
    <w:rsid w:val="00BA1323"/>
    <w:rsid w:val="00BB0E0C"/>
    <w:rsid w:val="00BC3F5A"/>
    <w:rsid w:val="00BD6CFB"/>
    <w:rsid w:val="00BE6D41"/>
    <w:rsid w:val="00BF407B"/>
    <w:rsid w:val="00C2513C"/>
    <w:rsid w:val="00C44DBB"/>
    <w:rsid w:val="00C4682A"/>
    <w:rsid w:val="00C8440C"/>
    <w:rsid w:val="00CB724B"/>
    <w:rsid w:val="00D118E1"/>
    <w:rsid w:val="00D17B57"/>
    <w:rsid w:val="00D2471D"/>
    <w:rsid w:val="00D46599"/>
    <w:rsid w:val="00D648C5"/>
    <w:rsid w:val="00DB297D"/>
    <w:rsid w:val="00DC3297"/>
    <w:rsid w:val="00DE1C47"/>
    <w:rsid w:val="00DE52E5"/>
    <w:rsid w:val="00DE662F"/>
    <w:rsid w:val="00E17BA6"/>
    <w:rsid w:val="00E32AE2"/>
    <w:rsid w:val="00E6057B"/>
    <w:rsid w:val="00E65ECC"/>
    <w:rsid w:val="00E87FDE"/>
    <w:rsid w:val="00E94207"/>
    <w:rsid w:val="00E96361"/>
    <w:rsid w:val="00EF6C3F"/>
    <w:rsid w:val="00F02D94"/>
    <w:rsid w:val="00F4550D"/>
    <w:rsid w:val="00F50D2C"/>
    <w:rsid w:val="00F55F6A"/>
    <w:rsid w:val="00F727F2"/>
    <w:rsid w:val="00F920A2"/>
    <w:rsid w:val="00FA0640"/>
    <w:rsid w:val="00FA2021"/>
    <w:rsid w:val="00FA6343"/>
    <w:rsid w:val="00FC3757"/>
    <w:rsid w:val="00FE0564"/>
    <w:rsid w:val="00FF7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129FF8"/>
  <w15:chartTrackingRefBased/>
  <w15:docId w15:val="{8FF005CC-ED68-428A-BE72-65A7272A7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T-Normal"/>
    <w:qFormat/>
    <w:rsid w:val="00175B7C"/>
    <w:rPr>
      <w:rFonts w:ascii="Times New Roman" w:hAnsi="Times New Roman"/>
      <w:sz w:val="24"/>
      <w:lang w:val="en-CA"/>
    </w:rPr>
  </w:style>
  <w:style w:type="paragraph" w:styleId="Heading3">
    <w:name w:val="heading 3"/>
    <w:basedOn w:val="Normal"/>
    <w:link w:val="Heading3Char"/>
    <w:uiPriority w:val="9"/>
    <w:qFormat/>
    <w:rsid w:val="00A12637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1263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1263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12637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A12637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A12637"/>
  </w:style>
  <w:style w:type="paragraph" w:styleId="ListParagraph">
    <w:name w:val="List Paragraph"/>
    <w:basedOn w:val="Normal"/>
    <w:uiPriority w:val="34"/>
    <w:qFormat/>
    <w:rsid w:val="0040571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000C1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0A0A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0A54"/>
    <w:rPr>
      <w:rFonts w:ascii="Times New Roman" w:hAnsi="Times New Roman"/>
      <w:sz w:val="24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0A0A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0A54"/>
    <w:rPr>
      <w:rFonts w:ascii="Times New Roman" w:hAnsi="Times New Roman"/>
      <w:sz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0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007"/>
    <w:rPr>
      <w:rFonts w:ascii="Segoe UI" w:hAnsi="Segoe UI" w:cs="Segoe UI"/>
      <w:sz w:val="18"/>
      <w:szCs w:val="18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112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4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1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6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11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Turcotte</dc:creator>
  <cp:keywords/>
  <dc:description/>
  <cp:lastModifiedBy>Bernard Turcotte</cp:lastModifiedBy>
  <cp:revision>28</cp:revision>
  <dcterms:created xsi:type="dcterms:W3CDTF">2020-06-15T16:47:00Z</dcterms:created>
  <dcterms:modified xsi:type="dcterms:W3CDTF">2020-10-08T14:46:00Z</dcterms:modified>
</cp:coreProperties>
</file>